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D3ABEB" w14:textId="160B445A" w:rsidR="00063EFA" w:rsidRPr="00374181" w:rsidRDefault="00063EFA" w:rsidP="00374181">
      <w:pPr>
        <w:pStyle w:val="ListParagraph"/>
        <w:numPr>
          <w:ilvl w:val="0"/>
          <w:numId w:val="16"/>
        </w:numPr>
        <w:jc w:val="both"/>
        <w:rPr>
          <w:rFonts w:cstheme="minorHAnsi"/>
          <w:b/>
          <w:bCs/>
          <w:sz w:val="24"/>
          <w:szCs w:val="24"/>
        </w:rPr>
      </w:pPr>
      <w:r w:rsidRPr="00374181">
        <w:rPr>
          <w:rFonts w:cstheme="minorHAnsi"/>
          <w:b/>
          <w:bCs/>
          <w:sz w:val="24"/>
          <w:szCs w:val="24"/>
        </w:rPr>
        <w:t>Simulation:</w:t>
      </w:r>
    </w:p>
    <w:p w14:paraId="354C0489" w14:textId="66AF657D" w:rsidR="001B54DB" w:rsidRDefault="00C34C1F" w:rsidP="001B54DB">
      <w:pPr>
        <w:jc w:val="both"/>
        <w:rPr>
          <w:rFonts w:cstheme="minorHAnsi"/>
          <w:sz w:val="24"/>
          <w:szCs w:val="24"/>
        </w:rPr>
      </w:pPr>
      <w:r w:rsidRPr="00231E4E">
        <w:rPr>
          <w:rFonts w:cstheme="minorHAnsi"/>
          <w:sz w:val="24"/>
          <w:szCs w:val="24"/>
        </w:rPr>
        <w:t xml:space="preserve">Simulation is a way to model random events, such that simulated outcomes closely match real-world outcomes. </w:t>
      </w:r>
      <w:r w:rsidR="001D2A82" w:rsidRPr="00231E4E">
        <w:rPr>
          <w:rFonts w:cstheme="minorHAnsi"/>
          <w:sz w:val="24"/>
          <w:szCs w:val="24"/>
        </w:rPr>
        <w:t>It is a valuable tool that has its place in many real-world applications.</w:t>
      </w:r>
      <w:r w:rsidR="0039457D">
        <w:rPr>
          <w:rFonts w:cstheme="minorHAnsi"/>
          <w:sz w:val="24"/>
          <w:szCs w:val="24"/>
        </w:rPr>
        <w:t xml:space="preserve"> </w:t>
      </w:r>
      <w:r w:rsidR="001D2A82" w:rsidRPr="00231E4E">
        <w:rPr>
          <w:rFonts w:cstheme="minorHAnsi"/>
          <w:sz w:val="24"/>
          <w:szCs w:val="24"/>
        </w:rPr>
        <w:t xml:space="preserve">The purpose of </w:t>
      </w:r>
      <w:r w:rsidR="00BC5925">
        <w:rPr>
          <w:rFonts w:cstheme="minorHAnsi"/>
          <w:sz w:val="24"/>
          <w:szCs w:val="24"/>
        </w:rPr>
        <w:t xml:space="preserve">a </w:t>
      </w:r>
      <w:r w:rsidR="001D2A82" w:rsidRPr="00231E4E">
        <w:rPr>
          <w:rFonts w:cstheme="minorHAnsi"/>
          <w:sz w:val="24"/>
          <w:szCs w:val="24"/>
        </w:rPr>
        <w:t xml:space="preserve">simulation is to predict how a system will behave </w:t>
      </w:r>
      <w:r w:rsidR="001D2A82" w:rsidRPr="00231E4E">
        <w:rPr>
          <w:rFonts w:cstheme="minorHAnsi"/>
          <w:sz w:val="24"/>
          <w:szCs w:val="24"/>
        </w:rPr>
        <w:t xml:space="preserve">when </w:t>
      </w:r>
      <w:r w:rsidR="001D2A82" w:rsidRPr="00231E4E">
        <w:rPr>
          <w:rFonts w:cstheme="minorHAnsi"/>
          <w:sz w:val="24"/>
          <w:szCs w:val="24"/>
        </w:rPr>
        <w:t xml:space="preserve">given a </w:t>
      </w:r>
      <w:r w:rsidR="00713E13">
        <w:rPr>
          <w:rFonts w:cstheme="minorHAnsi"/>
          <w:sz w:val="24"/>
          <w:szCs w:val="24"/>
        </w:rPr>
        <w:t>collection</w:t>
      </w:r>
      <w:r w:rsidR="001D2A82" w:rsidRPr="00231E4E">
        <w:rPr>
          <w:rFonts w:cstheme="minorHAnsi"/>
          <w:sz w:val="24"/>
          <w:szCs w:val="24"/>
        </w:rPr>
        <w:t xml:space="preserve"> of parameters without utilizing the </w:t>
      </w:r>
      <w:r w:rsidR="00713E13">
        <w:rPr>
          <w:rFonts w:cstheme="minorHAnsi"/>
          <w:sz w:val="24"/>
          <w:szCs w:val="24"/>
        </w:rPr>
        <w:t>particular</w:t>
      </w:r>
      <w:r w:rsidR="001D2A82" w:rsidRPr="00231E4E">
        <w:rPr>
          <w:rFonts w:cstheme="minorHAnsi"/>
          <w:sz w:val="24"/>
          <w:szCs w:val="24"/>
        </w:rPr>
        <w:t xml:space="preserve"> resources needed to run the system. In other words, </w:t>
      </w:r>
      <w:r w:rsidR="001D2A82" w:rsidRPr="00231E4E">
        <w:rPr>
          <w:rFonts w:cstheme="minorHAnsi"/>
          <w:sz w:val="24"/>
          <w:szCs w:val="24"/>
        </w:rPr>
        <w:t>it</w:t>
      </w:r>
      <w:r w:rsidR="00713E13">
        <w:rPr>
          <w:rFonts w:cstheme="minorHAnsi"/>
          <w:sz w:val="24"/>
          <w:szCs w:val="24"/>
        </w:rPr>
        <w:t>’</w:t>
      </w:r>
      <w:r w:rsidR="001D2A82" w:rsidRPr="00231E4E">
        <w:rPr>
          <w:rFonts w:cstheme="minorHAnsi"/>
          <w:sz w:val="24"/>
          <w:szCs w:val="24"/>
        </w:rPr>
        <w:t xml:space="preserve">s the mimicking of the operation of a real system, </w:t>
      </w:r>
      <w:r w:rsidR="00713E13">
        <w:rPr>
          <w:rFonts w:cstheme="minorHAnsi"/>
          <w:sz w:val="24"/>
          <w:szCs w:val="24"/>
        </w:rPr>
        <w:t>like</w:t>
      </w:r>
      <w:r w:rsidR="001D2A82" w:rsidRPr="00231E4E">
        <w:rPr>
          <w:rFonts w:cstheme="minorHAnsi"/>
          <w:sz w:val="24"/>
          <w:szCs w:val="24"/>
        </w:rPr>
        <w:t xml:space="preserve"> the day-to-day operation of a bank, or the value of a stock over </w:t>
      </w:r>
      <w:r w:rsidR="00BC5925">
        <w:rPr>
          <w:rFonts w:cstheme="minorHAnsi"/>
          <w:sz w:val="24"/>
          <w:szCs w:val="24"/>
        </w:rPr>
        <w:t>some time</w:t>
      </w:r>
      <w:r w:rsidR="001D2A82" w:rsidRPr="00231E4E">
        <w:rPr>
          <w:rFonts w:cstheme="minorHAnsi"/>
          <w:sz w:val="24"/>
          <w:szCs w:val="24"/>
        </w:rPr>
        <w:t>, or the running of a</w:t>
      </w:r>
      <w:r w:rsidR="0060554F">
        <w:rPr>
          <w:rFonts w:cstheme="minorHAnsi"/>
          <w:sz w:val="24"/>
          <w:szCs w:val="24"/>
        </w:rPr>
        <w:t xml:space="preserve"> production line </w:t>
      </w:r>
      <w:r w:rsidR="001D2A82" w:rsidRPr="00231E4E">
        <w:rPr>
          <w:rFonts w:cstheme="minorHAnsi"/>
          <w:sz w:val="24"/>
          <w:szCs w:val="24"/>
        </w:rPr>
        <w:t>in a factory</w:t>
      </w:r>
      <w:r w:rsidR="0060554F">
        <w:rPr>
          <w:rFonts w:cstheme="minorHAnsi"/>
          <w:sz w:val="24"/>
          <w:szCs w:val="24"/>
        </w:rPr>
        <w:t>.</w:t>
      </w:r>
    </w:p>
    <w:p w14:paraId="433E091A" w14:textId="12C254DE" w:rsidR="003F034E" w:rsidRPr="009E1630" w:rsidRDefault="003F034E" w:rsidP="003F034E">
      <w:pPr>
        <w:jc w:val="both"/>
        <w:rPr>
          <w:rFonts w:cstheme="minorHAnsi"/>
          <w:sz w:val="24"/>
          <w:szCs w:val="24"/>
        </w:rPr>
      </w:pPr>
      <w:r w:rsidRPr="009E1630">
        <w:rPr>
          <w:rFonts w:eastAsia="Times New Roman" w:cstheme="minorHAnsi"/>
          <w:color w:val="000000"/>
          <w:sz w:val="24"/>
          <w:szCs w:val="24"/>
        </w:rPr>
        <w:t xml:space="preserve">The steps required to </w:t>
      </w:r>
      <w:r w:rsidR="00A94D7F" w:rsidRPr="009E1630">
        <w:rPr>
          <w:rFonts w:eastAsia="Times New Roman" w:cstheme="minorHAnsi"/>
          <w:color w:val="000000"/>
          <w:sz w:val="24"/>
          <w:szCs w:val="24"/>
        </w:rPr>
        <w:t>yield</w:t>
      </w:r>
      <w:r w:rsidRPr="009E1630">
        <w:rPr>
          <w:rFonts w:eastAsia="Times New Roman" w:cstheme="minorHAnsi"/>
          <w:color w:val="000000"/>
          <w:sz w:val="24"/>
          <w:szCs w:val="24"/>
        </w:rPr>
        <w:t xml:space="preserve"> a useful simulation are presented below.</w:t>
      </w:r>
    </w:p>
    <w:p w14:paraId="3DEFF5E6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Problem Formulation</w:t>
      </w:r>
    </w:p>
    <w:p w14:paraId="39B94F06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Data Collection and Analysis</w:t>
      </w:r>
    </w:p>
    <w:p w14:paraId="15196430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Simulation Model Development</w:t>
      </w:r>
    </w:p>
    <w:p w14:paraId="0A253219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Validation</w:t>
      </w:r>
    </w:p>
    <w:p w14:paraId="4FFFA673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Verification</w:t>
      </w:r>
    </w:p>
    <w:p w14:paraId="1DA15A8D" w14:textId="520A2307" w:rsidR="003F034E" w:rsidRPr="00D90B74" w:rsidRDefault="00FF6534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Calibration</w:t>
      </w:r>
    </w:p>
    <w:p w14:paraId="521BA5B8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Input &amp; Output Analysis</w:t>
      </w:r>
    </w:p>
    <w:p w14:paraId="09B15D29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Performance Evaluation</w:t>
      </w:r>
    </w:p>
    <w:p w14:paraId="744FB526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What-If Analysis</w:t>
      </w:r>
    </w:p>
    <w:p w14:paraId="30E5690B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Estimation</w:t>
      </w:r>
    </w:p>
    <w:p w14:paraId="6BFB96BF" w14:textId="77777777" w:rsidR="003F034E" w:rsidRPr="00D90B74" w:rsidRDefault="003F034E" w:rsidP="003F034E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Optimization</w:t>
      </w:r>
    </w:p>
    <w:p w14:paraId="4928F4A4" w14:textId="0DC351B5" w:rsidR="003F034E" w:rsidRPr="003F034E" w:rsidRDefault="003F034E" w:rsidP="001B54DB">
      <w:pPr>
        <w:pStyle w:val="ListParagraph"/>
        <w:numPr>
          <w:ilvl w:val="0"/>
          <w:numId w:val="17"/>
        </w:numPr>
        <w:jc w:val="both"/>
        <w:rPr>
          <w:rFonts w:cstheme="minorHAnsi"/>
          <w:sz w:val="24"/>
          <w:szCs w:val="24"/>
        </w:rPr>
      </w:pPr>
      <w:r w:rsidRPr="00D90B74">
        <w:rPr>
          <w:rFonts w:cstheme="minorHAnsi"/>
          <w:sz w:val="24"/>
          <w:szCs w:val="24"/>
        </w:rPr>
        <w:t>Report Generation</w:t>
      </w:r>
    </w:p>
    <w:p w14:paraId="1776204E" w14:textId="3DEF3AE3" w:rsidR="003F759E" w:rsidRPr="00231E4E" w:rsidRDefault="00836E94" w:rsidP="001B54DB">
      <w:pPr>
        <w:jc w:val="both"/>
        <w:rPr>
          <w:rFonts w:cstheme="minorHAnsi"/>
          <w:sz w:val="24"/>
          <w:szCs w:val="24"/>
        </w:rPr>
      </w:pPr>
      <w:r w:rsidRPr="00231E4E">
        <w:rPr>
          <w:rFonts w:cstheme="minorHAnsi"/>
          <w:sz w:val="24"/>
          <w:szCs w:val="24"/>
        </w:rPr>
        <w:t>It gives more reliability, flexibility, and convenience</w:t>
      </w:r>
      <w:r w:rsidR="006305CF" w:rsidRPr="00231E4E">
        <w:rPr>
          <w:rFonts w:cstheme="minorHAnsi"/>
          <w:sz w:val="24"/>
          <w:szCs w:val="24"/>
        </w:rPr>
        <w:t>.</w:t>
      </w:r>
      <w:r w:rsidR="00816DEC" w:rsidRPr="00231E4E">
        <w:rPr>
          <w:rFonts w:cstheme="minorHAnsi"/>
          <w:sz w:val="24"/>
          <w:szCs w:val="24"/>
        </w:rPr>
        <w:t xml:space="preserve"> </w:t>
      </w:r>
      <w:r w:rsidR="009A0620" w:rsidRPr="00231E4E">
        <w:rPr>
          <w:rFonts w:cstheme="minorHAnsi"/>
          <w:sz w:val="24"/>
          <w:szCs w:val="24"/>
        </w:rPr>
        <w:t xml:space="preserve">And </w:t>
      </w:r>
      <w:r w:rsidR="00816DEC" w:rsidRPr="00231E4E">
        <w:rPr>
          <w:rFonts w:cstheme="minorHAnsi"/>
          <w:sz w:val="24"/>
          <w:szCs w:val="24"/>
        </w:rPr>
        <w:t>it</w:t>
      </w:r>
      <w:r w:rsidR="009A0620" w:rsidRPr="00231E4E">
        <w:rPr>
          <w:rFonts w:cstheme="minorHAnsi"/>
          <w:sz w:val="24"/>
          <w:szCs w:val="24"/>
        </w:rPr>
        <w:t xml:space="preserve"> is</w:t>
      </w:r>
      <w:r w:rsidR="00A07BA8" w:rsidRPr="00231E4E">
        <w:rPr>
          <w:rFonts w:cstheme="minorHAnsi"/>
          <w:sz w:val="24"/>
          <w:szCs w:val="24"/>
        </w:rPr>
        <w:t xml:space="preserve"> also</w:t>
      </w:r>
      <w:r w:rsidR="009A0620" w:rsidRPr="00231E4E">
        <w:rPr>
          <w:rFonts w:cstheme="minorHAnsi"/>
          <w:sz w:val="24"/>
          <w:szCs w:val="24"/>
        </w:rPr>
        <w:t xml:space="preserve"> very </w:t>
      </w:r>
      <w:r w:rsidR="00816DEC" w:rsidRPr="00231E4E">
        <w:rPr>
          <w:rFonts w:cstheme="minorHAnsi"/>
          <w:sz w:val="24"/>
          <w:szCs w:val="24"/>
        </w:rPr>
        <w:t xml:space="preserve">much </w:t>
      </w:r>
      <w:r w:rsidR="009A0620" w:rsidRPr="00231E4E">
        <w:rPr>
          <w:rFonts w:cstheme="minorHAnsi"/>
          <w:sz w:val="24"/>
          <w:szCs w:val="24"/>
        </w:rPr>
        <w:t>similar to probability in one aspect that both the techniques predict future outcome</w:t>
      </w:r>
      <w:r w:rsidR="00317D26">
        <w:rPr>
          <w:rFonts w:cstheme="minorHAnsi"/>
          <w:sz w:val="24"/>
          <w:szCs w:val="24"/>
        </w:rPr>
        <w:t>s</w:t>
      </w:r>
      <w:r w:rsidR="009A0620" w:rsidRPr="00231E4E">
        <w:rPr>
          <w:rFonts w:cstheme="minorHAnsi"/>
          <w:sz w:val="24"/>
          <w:szCs w:val="24"/>
        </w:rPr>
        <w:t xml:space="preserve"> based on experimenta</w:t>
      </w:r>
      <w:r w:rsidR="00A07BA8" w:rsidRPr="00231E4E">
        <w:rPr>
          <w:rFonts w:cstheme="minorHAnsi"/>
          <w:sz w:val="24"/>
          <w:szCs w:val="24"/>
        </w:rPr>
        <w:t>tion</w:t>
      </w:r>
      <w:r w:rsidR="009A0620" w:rsidRPr="00231E4E">
        <w:rPr>
          <w:rFonts w:cstheme="minorHAnsi"/>
          <w:sz w:val="24"/>
          <w:szCs w:val="24"/>
        </w:rPr>
        <w:t xml:space="preserve"> or rando</w:t>
      </w:r>
      <w:r w:rsidR="00A07BA8" w:rsidRPr="00231E4E">
        <w:rPr>
          <w:rFonts w:cstheme="minorHAnsi"/>
          <w:sz w:val="24"/>
          <w:szCs w:val="24"/>
        </w:rPr>
        <w:t>mization</w:t>
      </w:r>
      <w:r w:rsidR="009A0620" w:rsidRPr="00231E4E">
        <w:rPr>
          <w:rFonts w:cstheme="minorHAnsi"/>
          <w:sz w:val="24"/>
          <w:szCs w:val="24"/>
        </w:rPr>
        <w:t xml:space="preserve">. Both </w:t>
      </w:r>
      <w:r w:rsidR="00A07BA8" w:rsidRPr="00231E4E">
        <w:rPr>
          <w:rFonts w:cstheme="minorHAnsi"/>
          <w:sz w:val="24"/>
          <w:szCs w:val="24"/>
        </w:rPr>
        <w:t xml:space="preserve">of them </w:t>
      </w:r>
      <w:r w:rsidR="009A0620" w:rsidRPr="00231E4E">
        <w:rPr>
          <w:rFonts w:cstheme="minorHAnsi"/>
          <w:sz w:val="24"/>
          <w:szCs w:val="24"/>
        </w:rPr>
        <w:t>will get the correct prediction if and only if the data is flawless</w:t>
      </w:r>
      <w:r w:rsidR="0031269F">
        <w:rPr>
          <w:rFonts w:cstheme="minorHAnsi"/>
          <w:sz w:val="24"/>
          <w:szCs w:val="24"/>
        </w:rPr>
        <w:t xml:space="preserve"> and massive.</w:t>
      </w:r>
    </w:p>
    <w:p w14:paraId="38AD4A39" w14:textId="77777777" w:rsidR="005F336B" w:rsidRPr="00231E4E" w:rsidRDefault="001B54DB" w:rsidP="007D0697">
      <w:pPr>
        <w:jc w:val="both"/>
        <w:rPr>
          <w:rFonts w:cstheme="minorHAnsi"/>
          <w:sz w:val="24"/>
          <w:szCs w:val="24"/>
        </w:rPr>
      </w:pPr>
      <w:r w:rsidRPr="00231E4E">
        <w:rPr>
          <w:rFonts w:cstheme="minorHAnsi"/>
          <w:b/>
          <w:bCs/>
          <w:sz w:val="24"/>
          <w:szCs w:val="24"/>
        </w:rPr>
        <w:t>E</w:t>
      </w:r>
      <w:r w:rsidR="009A0620" w:rsidRPr="00231E4E">
        <w:rPr>
          <w:rFonts w:cstheme="minorHAnsi"/>
          <w:b/>
          <w:bCs/>
          <w:sz w:val="24"/>
          <w:szCs w:val="24"/>
        </w:rPr>
        <w:t>xample</w:t>
      </w:r>
      <w:r w:rsidR="008B6E04" w:rsidRPr="00231E4E">
        <w:rPr>
          <w:rFonts w:cstheme="minorHAnsi"/>
          <w:b/>
          <w:bCs/>
          <w:sz w:val="24"/>
          <w:szCs w:val="24"/>
        </w:rPr>
        <w:t>s</w:t>
      </w:r>
      <w:r w:rsidRPr="00231E4E">
        <w:rPr>
          <w:rFonts w:cstheme="minorHAnsi"/>
          <w:sz w:val="24"/>
          <w:szCs w:val="24"/>
        </w:rPr>
        <w:t>:</w:t>
      </w:r>
    </w:p>
    <w:p w14:paraId="7D16B2F8" w14:textId="5DA6D3F1" w:rsidR="00231BE4" w:rsidRPr="00231E4E" w:rsidRDefault="00231BE4" w:rsidP="00231BE4">
      <w:pPr>
        <w:pStyle w:val="ListParagraph"/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231E4E">
        <w:rPr>
          <w:rFonts w:cstheme="minorHAnsi"/>
          <w:sz w:val="24"/>
          <w:szCs w:val="24"/>
        </w:rPr>
        <w:t xml:space="preserve">The medical field uses simulations to </w:t>
      </w:r>
      <w:r w:rsidR="00695E5C">
        <w:rPr>
          <w:rFonts w:cstheme="minorHAnsi"/>
          <w:sz w:val="24"/>
          <w:szCs w:val="24"/>
        </w:rPr>
        <w:t>coach</w:t>
      </w:r>
      <w:r w:rsidRPr="00231E4E">
        <w:rPr>
          <w:rFonts w:cstheme="minorHAnsi"/>
          <w:sz w:val="24"/>
          <w:szCs w:val="24"/>
        </w:rPr>
        <w:t xml:space="preserve"> practitioners in a multitude of skills and environments</w:t>
      </w:r>
    </w:p>
    <w:p w14:paraId="5D2DE5DB" w14:textId="308EA637" w:rsidR="009A0620" w:rsidRPr="00231E4E" w:rsidRDefault="005F336B" w:rsidP="00231BE4">
      <w:pPr>
        <w:pStyle w:val="ListParagraph"/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231E4E">
        <w:rPr>
          <w:rFonts w:cstheme="minorHAnsi"/>
          <w:sz w:val="24"/>
          <w:szCs w:val="24"/>
        </w:rPr>
        <w:t xml:space="preserve">Many Pilots use </w:t>
      </w:r>
      <w:r w:rsidR="009A0620" w:rsidRPr="00231E4E">
        <w:rPr>
          <w:rFonts w:cstheme="minorHAnsi"/>
          <w:sz w:val="24"/>
          <w:szCs w:val="24"/>
        </w:rPr>
        <w:t>flight simulators to</w:t>
      </w:r>
      <w:r w:rsidRPr="00231E4E">
        <w:rPr>
          <w:rFonts w:cstheme="minorHAnsi"/>
          <w:sz w:val="24"/>
          <w:szCs w:val="24"/>
        </w:rPr>
        <w:t xml:space="preserve"> get trained first to experience it and also</w:t>
      </w:r>
      <w:r w:rsidR="009A0620" w:rsidRPr="00231E4E">
        <w:rPr>
          <w:rFonts w:cstheme="minorHAnsi"/>
          <w:sz w:val="24"/>
          <w:szCs w:val="24"/>
        </w:rPr>
        <w:t xml:space="preserve"> cost</w:t>
      </w:r>
      <w:r w:rsidR="00BC5925">
        <w:rPr>
          <w:rFonts w:cstheme="minorHAnsi"/>
          <w:sz w:val="24"/>
          <w:szCs w:val="24"/>
        </w:rPr>
        <w:t>-</w:t>
      </w:r>
      <w:r w:rsidR="009A0620" w:rsidRPr="00231E4E">
        <w:rPr>
          <w:rFonts w:cstheme="minorHAnsi"/>
          <w:sz w:val="24"/>
          <w:szCs w:val="24"/>
        </w:rPr>
        <w:t>effective</w:t>
      </w:r>
    </w:p>
    <w:p w14:paraId="263AEAD3" w14:textId="54D4DCF4" w:rsidR="00FF6534" w:rsidRDefault="008B6E04" w:rsidP="00FF6534">
      <w:pPr>
        <w:pStyle w:val="ListParagraph"/>
        <w:numPr>
          <w:ilvl w:val="0"/>
          <w:numId w:val="15"/>
        </w:numPr>
        <w:jc w:val="both"/>
        <w:rPr>
          <w:rFonts w:cstheme="minorHAnsi"/>
          <w:sz w:val="24"/>
          <w:szCs w:val="24"/>
        </w:rPr>
      </w:pPr>
      <w:r w:rsidRPr="00231E4E">
        <w:rPr>
          <w:rFonts w:cstheme="minorHAnsi"/>
          <w:sz w:val="24"/>
          <w:szCs w:val="24"/>
        </w:rPr>
        <w:t xml:space="preserve">Soldiers are immersed in both simulated and real environments </w:t>
      </w:r>
      <w:r w:rsidR="00695E5C">
        <w:rPr>
          <w:rFonts w:cstheme="minorHAnsi"/>
          <w:sz w:val="24"/>
          <w:szCs w:val="24"/>
        </w:rPr>
        <w:t>with</w:t>
      </w:r>
      <w:r w:rsidRPr="00231E4E">
        <w:rPr>
          <w:rFonts w:cstheme="minorHAnsi"/>
          <w:sz w:val="24"/>
          <w:szCs w:val="24"/>
        </w:rPr>
        <w:t>in the Military training</w:t>
      </w:r>
    </w:p>
    <w:p w14:paraId="7F06E5B3" w14:textId="3E93C646" w:rsidR="00374181" w:rsidRPr="00FF6534" w:rsidRDefault="00374181" w:rsidP="00FF6534">
      <w:pPr>
        <w:pStyle w:val="ListParagraph"/>
        <w:numPr>
          <w:ilvl w:val="0"/>
          <w:numId w:val="16"/>
        </w:numPr>
        <w:jc w:val="both"/>
        <w:rPr>
          <w:rFonts w:cstheme="minorHAnsi"/>
          <w:sz w:val="24"/>
          <w:szCs w:val="24"/>
        </w:rPr>
      </w:pPr>
      <w:r w:rsidRPr="00FF6534">
        <w:rPr>
          <w:rFonts w:cstheme="minorHAnsi"/>
          <w:b/>
          <w:bCs/>
          <w:sz w:val="24"/>
          <w:szCs w:val="24"/>
        </w:rPr>
        <w:t>Challenging Aspects of Probability Theory:</w:t>
      </w:r>
    </w:p>
    <w:p w14:paraId="4AE14619" w14:textId="003E3C83" w:rsidR="009A0620" w:rsidRPr="002C4989" w:rsidRDefault="009A0620" w:rsidP="002C4989">
      <w:pPr>
        <w:jc w:val="both"/>
        <w:rPr>
          <w:rFonts w:cstheme="minorHAnsi"/>
          <w:sz w:val="24"/>
          <w:szCs w:val="24"/>
        </w:rPr>
      </w:pPr>
      <w:r w:rsidRPr="00374181">
        <w:rPr>
          <w:rFonts w:cstheme="minorHAnsi"/>
          <w:sz w:val="24"/>
          <w:szCs w:val="24"/>
        </w:rPr>
        <w:t>The parts or aspects of the probability theory that I</w:t>
      </w:r>
      <w:r w:rsidR="00695E5C">
        <w:rPr>
          <w:rFonts w:cstheme="minorHAnsi"/>
          <w:sz w:val="24"/>
          <w:szCs w:val="24"/>
        </w:rPr>
        <w:t>’</w:t>
      </w:r>
      <w:r w:rsidRPr="00374181">
        <w:rPr>
          <w:rFonts w:cstheme="minorHAnsi"/>
          <w:sz w:val="24"/>
          <w:szCs w:val="24"/>
        </w:rPr>
        <w:t>ve</w:t>
      </w:r>
      <w:r w:rsidR="00695E5C">
        <w:rPr>
          <w:rFonts w:cstheme="minorHAnsi"/>
          <w:sz w:val="24"/>
          <w:szCs w:val="24"/>
        </w:rPr>
        <w:t xml:space="preserve"> got</w:t>
      </w:r>
      <w:r w:rsidRPr="00374181">
        <w:rPr>
          <w:rFonts w:cstheme="minorHAnsi"/>
          <w:sz w:val="24"/>
          <w:szCs w:val="24"/>
        </w:rPr>
        <w:t xml:space="preserve"> found to be particularly challenging is its </w:t>
      </w:r>
      <w:r w:rsidR="009C5150" w:rsidRPr="00374181">
        <w:rPr>
          <w:rFonts w:cstheme="minorHAnsi"/>
          <w:sz w:val="24"/>
          <w:szCs w:val="24"/>
        </w:rPr>
        <w:t>ambiguity</w:t>
      </w:r>
      <w:r w:rsidRPr="00374181">
        <w:rPr>
          <w:rFonts w:cstheme="minorHAnsi"/>
          <w:sz w:val="24"/>
          <w:szCs w:val="24"/>
        </w:rPr>
        <w:t xml:space="preserve"> and </w:t>
      </w:r>
      <w:r w:rsidR="00131C39">
        <w:rPr>
          <w:rFonts w:cstheme="minorHAnsi"/>
          <w:sz w:val="24"/>
          <w:szCs w:val="24"/>
        </w:rPr>
        <w:t>unreasonable</w:t>
      </w:r>
      <w:r w:rsidRPr="00374181">
        <w:rPr>
          <w:rFonts w:cstheme="minorHAnsi"/>
          <w:sz w:val="24"/>
          <w:szCs w:val="24"/>
        </w:rPr>
        <w:t xml:space="preserve"> nature. For </w:t>
      </w:r>
      <w:r w:rsidR="00695E5C">
        <w:rPr>
          <w:rFonts w:cstheme="minorHAnsi"/>
          <w:sz w:val="24"/>
          <w:szCs w:val="24"/>
        </w:rPr>
        <w:t>instance</w:t>
      </w:r>
      <w:r w:rsidRPr="00374181">
        <w:rPr>
          <w:rFonts w:cstheme="minorHAnsi"/>
          <w:sz w:val="24"/>
          <w:szCs w:val="24"/>
        </w:rPr>
        <w:t xml:space="preserve">, calculating the win probability of a team based on who won the toss or who scored </w:t>
      </w:r>
      <w:r w:rsidR="00BC5925">
        <w:rPr>
          <w:rFonts w:cstheme="minorHAnsi"/>
          <w:sz w:val="24"/>
          <w:szCs w:val="24"/>
        </w:rPr>
        <w:t xml:space="preserve">the </w:t>
      </w:r>
      <w:r w:rsidRPr="00374181">
        <w:rPr>
          <w:rFonts w:cstheme="minorHAnsi"/>
          <w:sz w:val="24"/>
          <w:szCs w:val="24"/>
        </w:rPr>
        <w:t xml:space="preserve">first point.  </w:t>
      </w:r>
      <w:r w:rsidR="0068270E" w:rsidRPr="00374181">
        <w:rPr>
          <w:rFonts w:cstheme="minorHAnsi"/>
          <w:sz w:val="24"/>
          <w:szCs w:val="24"/>
        </w:rPr>
        <w:t xml:space="preserve">To rectify such problems, we </w:t>
      </w:r>
      <w:r w:rsidR="00DD2F70">
        <w:rPr>
          <w:rFonts w:cstheme="minorHAnsi"/>
          <w:sz w:val="24"/>
          <w:szCs w:val="24"/>
        </w:rPr>
        <w:t>must always</w:t>
      </w:r>
      <w:r w:rsidR="0068270E" w:rsidRPr="00374181">
        <w:rPr>
          <w:rFonts w:cstheme="minorHAnsi"/>
          <w:sz w:val="24"/>
          <w:szCs w:val="24"/>
        </w:rPr>
        <w:t xml:space="preserve"> have </w:t>
      </w:r>
      <w:r w:rsidR="00BC5925">
        <w:rPr>
          <w:rFonts w:cstheme="minorHAnsi"/>
          <w:sz w:val="24"/>
          <w:szCs w:val="24"/>
        </w:rPr>
        <w:t xml:space="preserve">a </w:t>
      </w:r>
      <w:r w:rsidR="00DD2F70">
        <w:rPr>
          <w:rFonts w:cstheme="minorHAnsi"/>
          <w:sz w:val="24"/>
          <w:szCs w:val="24"/>
        </w:rPr>
        <w:t>better</w:t>
      </w:r>
      <w:r w:rsidR="0068270E" w:rsidRPr="00374181">
        <w:rPr>
          <w:rFonts w:cstheme="minorHAnsi"/>
          <w:sz w:val="24"/>
          <w:szCs w:val="24"/>
        </w:rPr>
        <w:t xml:space="preserve"> understanding of how the data </w:t>
      </w:r>
      <w:r w:rsidR="00A2345B">
        <w:rPr>
          <w:rFonts w:cstheme="minorHAnsi"/>
          <w:sz w:val="24"/>
          <w:szCs w:val="24"/>
        </w:rPr>
        <w:t xml:space="preserve">or information </w:t>
      </w:r>
      <w:r w:rsidR="0068270E" w:rsidRPr="00374181">
        <w:rPr>
          <w:rFonts w:cstheme="minorHAnsi"/>
          <w:sz w:val="24"/>
          <w:szCs w:val="24"/>
        </w:rPr>
        <w:t xml:space="preserve">should be </w:t>
      </w:r>
      <w:r w:rsidR="00374181" w:rsidRPr="00374181">
        <w:rPr>
          <w:rFonts w:cstheme="minorHAnsi"/>
          <w:sz w:val="24"/>
          <w:szCs w:val="24"/>
        </w:rPr>
        <w:t>interpreted</w:t>
      </w:r>
      <w:r w:rsidR="006A53D7">
        <w:rPr>
          <w:rFonts w:cstheme="minorHAnsi"/>
          <w:sz w:val="24"/>
          <w:szCs w:val="24"/>
        </w:rPr>
        <w:t xml:space="preserve"> and analyzed</w:t>
      </w:r>
      <w:r w:rsidR="00B3468C">
        <w:rPr>
          <w:rFonts w:cstheme="minorHAnsi"/>
          <w:sz w:val="24"/>
          <w:szCs w:val="24"/>
        </w:rPr>
        <w:t>.</w:t>
      </w:r>
      <w:r w:rsidR="002C4989">
        <w:rPr>
          <w:rFonts w:cstheme="minorHAnsi"/>
          <w:sz w:val="24"/>
          <w:szCs w:val="24"/>
        </w:rPr>
        <w:t xml:space="preserve"> </w:t>
      </w:r>
      <w:r w:rsidR="002C4989" w:rsidRPr="002C4989">
        <w:rPr>
          <w:rFonts w:cstheme="minorHAnsi"/>
          <w:color w:val="000000"/>
          <w:sz w:val="24"/>
          <w:szCs w:val="24"/>
          <w:shd w:val="clear" w:color="auto" w:fill="FFFFFF"/>
        </w:rPr>
        <w:t>I still find some concepts tricky</w:t>
      </w:r>
      <w:r w:rsidR="002C4989" w:rsidRPr="002C4989">
        <w:rPr>
          <w:rFonts w:cstheme="minorHAnsi"/>
          <w:color w:val="000000"/>
          <w:sz w:val="24"/>
          <w:szCs w:val="24"/>
          <w:shd w:val="clear" w:color="auto" w:fill="FFFFFF"/>
        </w:rPr>
        <w:t>.</w:t>
      </w:r>
      <w:r w:rsidR="002C4989">
        <w:rPr>
          <w:rFonts w:cstheme="minorHAnsi"/>
          <w:color w:val="000000"/>
          <w:sz w:val="24"/>
          <w:szCs w:val="24"/>
          <w:shd w:val="clear" w:color="auto" w:fill="FFFFFF"/>
        </w:rPr>
        <w:t xml:space="preserve"> I have learn</w:t>
      </w:r>
      <w:r w:rsidR="00BC5925">
        <w:rPr>
          <w:rFonts w:cstheme="minorHAnsi"/>
          <w:color w:val="000000"/>
          <w:sz w:val="24"/>
          <w:szCs w:val="24"/>
          <w:shd w:val="clear" w:color="auto" w:fill="FFFFFF"/>
        </w:rPr>
        <w:t>ed</w:t>
      </w:r>
      <w:r w:rsidR="002C4989">
        <w:rPr>
          <w:rFonts w:cstheme="minorHAnsi"/>
          <w:color w:val="000000"/>
          <w:sz w:val="24"/>
          <w:szCs w:val="24"/>
          <w:shd w:val="clear" w:color="auto" w:fill="FFFFFF"/>
        </w:rPr>
        <w:t xml:space="preserve"> it in my schooling, higher education, and now but always I see the probability as challenging</w:t>
      </w:r>
      <w:r w:rsidR="00F3382C">
        <w:rPr>
          <w:rFonts w:cstheme="minorHAnsi"/>
          <w:color w:val="000000"/>
          <w:sz w:val="24"/>
          <w:szCs w:val="24"/>
          <w:shd w:val="clear" w:color="auto" w:fill="FFFFFF"/>
        </w:rPr>
        <w:t>.</w:t>
      </w:r>
    </w:p>
    <w:p w14:paraId="622DAAF0" w14:textId="5F1E057D" w:rsidR="002C4989" w:rsidRPr="004D2098" w:rsidRDefault="009475BB" w:rsidP="007D0697">
      <w:pPr>
        <w:jc w:val="both"/>
        <w:rPr>
          <w:rFonts w:cstheme="minorHAnsi"/>
          <w:sz w:val="24"/>
          <w:szCs w:val="24"/>
        </w:rPr>
      </w:pPr>
      <w:proofErr w:type="spellStart"/>
      <w:r w:rsidRPr="00231E4E">
        <w:rPr>
          <w:rFonts w:cstheme="minorHAnsi"/>
          <w:b/>
          <w:bCs/>
          <w:sz w:val="24"/>
          <w:szCs w:val="24"/>
        </w:rPr>
        <w:t>References:</w:t>
      </w:r>
      <w:r w:rsidR="00317D26">
        <w:rPr>
          <w:rFonts w:cstheme="minorHAnsi"/>
          <w:b/>
          <w:bCs/>
          <w:sz w:val="24"/>
          <w:szCs w:val="24"/>
        </w:rPr>
        <w:t>s</w:t>
      </w:r>
      <w:proofErr w:type="spellEnd"/>
    </w:p>
    <w:p w14:paraId="73813E52" w14:textId="6D5AB428" w:rsidR="00E24D35" w:rsidRPr="00F2424A" w:rsidRDefault="00432D74" w:rsidP="00F2424A">
      <w:pPr>
        <w:pStyle w:val="ListParagraph"/>
        <w:numPr>
          <w:ilvl w:val="0"/>
          <w:numId w:val="18"/>
        </w:numPr>
        <w:rPr>
          <w:rFonts w:cstheme="minorHAnsi"/>
          <w:color w:val="000000"/>
          <w:sz w:val="24"/>
          <w:szCs w:val="24"/>
          <w:shd w:val="clear" w:color="auto" w:fill="FFFFFF"/>
        </w:rPr>
      </w:pPr>
      <w:r w:rsidRPr="00F2424A">
        <w:rPr>
          <w:rFonts w:cstheme="minorHAnsi"/>
          <w:color w:val="000000"/>
          <w:sz w:val="24"/>
          <w:szCs w:val="24"/>
          <w:shd w:val="clear" w:color="auto" w:fill="FFFFFF"/>
        </w:rPr>
        <w:lastRenderedPageBreak/>
        <w:t>Transform decision-making, no matter your business goals</w:t>
      </w:r>
      <w:r w:rsidRPr="00F2424A">
        <w:rPr>
          <w:rFonts w:cstheme="minorHAnsi"/>
          <w:color w:val="000000"/>
          <w:sz w:val="24"/>
          <w:szCs w:val="24"/>
          <w:shd w:val="clear" w:color="auto" w:fill="FFFFFF"/>
        </w:rPr>
        <w:t>,</w:t>
      </w:r>
      <w:r w:rsidR="00E678CC" w:rsidRPr="00F2424A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hyperlink r:id="rId6" w:history="1">
        <w:r w:rsidR="00796E76" w:rsidRPr="00F2424A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www.simul8.com/applications/</w:t>
        </w:r>
      </w:hyperlink>
    </w:p>
    <w:p w14:paraId="6136EC66" w14:textId="4B004B20" w:rsidR="00432D74" w:rsidRPr="00F2424A" w:rsidRDefault="00E678CC" w:rsidP="00F2424A">
      <w:pPr>
        <w:pStyle w:val="ListParagraph"/>
        <w:numPr>
          <w:ilvl w:val="0"/>
          <w:numId w:val="18"/>
        </w:numPr>
        <w:jc w:val="both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F2424A">
        <w:rPr>
          <w:rFonts w:cstheme="minorHAnsi"/>
          <w:sz w:val="24"/>
          <w:szCs w:val="24"/>
        </w:rPr>
        <w:t xml:space="preserve">David </w:t>
      </w:r>
      <w:r w:rsidR="00796E76" w:rsidRPr="00F2424A">
        <w:rPr>
          <w:rFonts w:cstheme="minorHAnsi"/>
          <w:sz w:val="24"/>
          <w:szCs w:val="24"/>
        </w:rPr>
        <w:t>Spiegel halter</w:t>
      </w:r>
      <w:r w:rsidRPr="00F2424A">
        <w:rPr>
          <w:rFonts w:cstheme="minorHAnsi"/>
          <w:sz w:val="24"/>
          <w:szCs w:val="24"/>
        </w:rPr>
        <w:t xml:space="preserve"> (Published November 2010, December 2010, February 2011) Why Do People Find Probability Unintuitive and Difficult? </w:t>
      </w:r>
      <w:hyperlink r:id="rId7" w:history="1">
        <w:r w:rsidRPr="00F2424A">
          <w:rPr>
            <w:rStyle w:val="Hyperlink"/>
            <w:rFonts w:cstheme="minorHAnsi"/>
            <w:sz w:val="24"/>
            <w:szCs w:val="24"/>
          </w:rPr>
          <w:t>https://nrich.maths.org/7326</w:t>
        </w:r>
      </w:hyperlink>
    </w:p>
    <w:sectPr w:rsidR="00432D74" w:rsidRPr="00F2424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F5475"/>
    <w:multiLevelType w:val="multilevel"/>
    <w:tmpl w:val="90DA6C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3F6B15"/>
    <w:multiLevelType w:val="multilevel"/>
    <w:tmpl w:val="936C40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4B01B0"/>
    <w:multiLevelType w:val="multilevel"/>
    <w:tmpl w:val="D7322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B35ED7"/>
    <w:multiLevelType w:val="hybridMultilevel"/>
    <w:tmpl w:val="5B0A26C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8744C7"/>
    <w:multiLevelType w:val="multilevel"/>
    <w:tmpl w:val="94EE0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C60F65"/>
    <w:multiLevelType w:val="hybridMultilevel"/>
    <w:tmpl w:val="9D64B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F038F"/>
    <w:multiLevelType w:val="multilevel"/>
    <w:tmpl w:val="6C127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CE7F86"/>
    <w:multiLevelType w:val="hybridMultilevel"/>
    <w:tmpl w:val="DEE21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892EAC"/>
    <w:multiLevelType w:val="multilevel"/>
    <w:tmpl w:val="4CD4E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680BCE"/>
    <w:multiLevelType w:val="hybridMultilevel"/>
    <w:tmpl w:val="40D21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AB73AD"/>
    <w:multiLevelType w:val="multilevel"/>
    <w:tmpl w:val="05B67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4935D9"/>
    <w:multiLevelType w:val="hybridMultilevel"/>
    <w:tmpl w:val="1C381426"/>
    <w:lvl w:ilvl="0" w:tplc="70FE2AD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62817B7"/>
    <w:multiLevelType w:val="multilevel"/>
    <w:tmpl w:val="EDD0F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3025BF"/>
    <w:multiLevelType w:val="multilevel"/>
    <w:tmpl w:val="746835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9305544"/>
    <w:multiLevelType w:val="multilevel"/>
    <w:tmpl w:val="B5201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AE00EBE"/>
    <w:multiLevelType w:val="hybridMultilevel"/>
    <w:tmpl w:val="8FDA2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284EB1"/>
    <w:multiLevelType w:val="hybridMultilevel"/>
    <w:tmpl w:val="4CC6B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6E7F34"/>
    <w:multiLevelType w:val="hybridMultilevel"/>
    <w:tmpl w:val="886E72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2"/>
  </w:num>
  <w:num w:numId="5">
    <w:abstractNumId w:val="14"/>
  </w:num>
  <w:num w:numId="6">
    <w:abstractNumId w:val="8"/>
  </w:num>
  <w:num w:numId="7">
    <w:abstractNumId w:val="4"/>
  </w:num>
  <w:num w:numId="8">
    <w:abstractNumId w:val="10"/>
  </w:num>
  <w:num w:numId="9">
    <w:abstractNumId w:val="13"/>
  </w:num>
  <w:num w:numId="10">
    <w:abstractNumId w:val="12"/>
  </w:num>
  <w:num w:numId="11">
    <w:abstractNumId w:val="16"/>
  </w:num>
  <w:num w:numId="12">
    <w:abstractNumId w:val="17"/>
  </w:num>
  <w:num w:numId="13">
    <w:abstractNumId w:val="1"/>
  </w:num>
  <w:num w:numId="14">
    <w:abstractNumId w:val="3"/>
  </w:num>
  <w:num w:numId="15">
    <w:abstractNumId w:val="9"/>
  </w:num>
  <w:num w:numId="16">
    <w:abstractNumId w:val="11"/>
  </w:num>
  <w:num w:numId="17">
    <w:abstractNumId w:val="5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0MLa0NDE1MjI3NrFU0lEKTi0uzszPAykwrAUAALtPkCwAAAA="/>
  </w:docVars>
  <w:rsids>
    <w:rsidRoot w:val="00E236C8"/>
    <w:rsid w:val="000009AB"/>
    <w:rsid w:val="00047BDD"/>
    <w:rsid w:val="00054295"/>
    <w:rsid w:val="00063EFA"/>
    <w:rsid w:val="000C168F"/>
    <w:rsid w:val="000D50B4"/>
    <w:rsid w:val="000E2627"/>
    <w:rsid w:val="000F59DC"/>
    <w:rsid w:val="001053A7"/>
    <w:rsid w:val="00121267"/>
    <w:rsid w:val="0012430E"/>
    <w:rsid w:val="00131C39"/>
    <w:rsid w:val="00156802"/>
    <w:rsid w:val="0017116B"/>
    <w:rsid w:val="00172FE3"/>
    <w:rsid w:val="00174114"/>
    <w:rsid w:val="001B54DB"/>
    <w:rsid w:val="001D2A82"/>
    <w:rsid w:val="001E03AD"/>
    <w:rsid w:val="00231BE4"/>
    <w:rsid w:val="00231E4E"/>
    <w:rsid w:val="002748BB"/>
    <w:rsid w:val="00277DEC"/>
    <w:rsid w:val="00283F8D"/>
    <w:rsid w:val="0028774D"/>
    <w:rsid w:val="002B509C"/>
    <w:rsid w:val="002C2D92"/>
    <w:rsid w:val="002C4989"/>
    <w:rsid w:val="0031269F"/>
    <w:rsid w:val="00317D26"/>
    <w:rsid w:val="003201D7"/>
    <w:rsid w:val="00324279"/>
    <w:rsid w:val="0037088B"/>
    <w:rsid w:val="00374181"/>
    <w:rsid w:val="00384588"/>
    <w:rsid w:val="0039457D"/>
    <w:rsid w:val="003A0123"/>
    <w:rsid w:val="003B75A4"/>
    <w:rsid w:val="003F034E"/>
    <w:rsid w:val="003F759E"/>
    <w:rsid w:val="00412F78"/>
    <w:rsid w:val="00432D74"/>
    <w:rsid w:val="00456874"/>
    <w:rsid w:val="00483DAE"/>
    <w:rsid w:val="00484E4F"/>
    <w:rsid w:val="004906C0"/>
    <w:rsid w:val="004C1758"/>
    <w:rsid w:val="004D2098"/>
    <w:rsid w:val="0053179E"/>
    <w:rsid w:val="0053680C"/>
    <w:rsid w:val="00552FF7"/>
    <w:rsid w:val="0056258F"/>
    <w:rsid w:val="00572727"/>
    <w:rsid w:val="00597B63"/>
    <w:rsid w:val="005A7D29"/>
    <w:rsid w:val="005B169A"/>
    <w:rsid w:val="005B2990"/>
    <w:rsid w:val="005F336B"/>
    <w:rsid w:val="0060554F"/>
    <w:rsid w:val="006100B9"/>
    <w:rsid w:val="006305CF"/>
    <w:rsid w:val="00665D46"/>
    <w:rsid w:val="00674117"/>
    <w:rsid w:val="0068270E"/>
    <w:rsid w:val="00695E5C"/>
    <w:rsid w:val="006A53D7"/>
    <w:rsid w:val="006B16A5"/>
    <w:rsid w:val="006B5F62"/>
    <w:rsid w:val="006F3FEC"/>
    <w:rsid w:val="006F45CB"/>
    <w:rsid w:val="006F731D"/>
    <w:rsid w:val="007003B7"/>
    <w:rsid w:val="00713E13"/>
    <w:rsid w:val="00770106"/>
    <w:rsid w:val="00783550"/>
    <w:rsid w:val="00796E76"/>
    <w:rsid w:val="00797843"/>
    <w:rsid w:val="007D0697"/>
    <w:rsid w:val="007D38C1"/>
    <w:rsid w:val="007D641A"/>
    <w:rsid w:val="007E765F"/>
    <w:rsid w:val="007F6879"/>
    <w:rsid w:val="008018DA"/>
    <w:rsid w:val="00806285"/>
    <w:rsid w:val="00816DEC"/>
    <w:rsid w:val="0083100A"/>
    <w:rsid w:val="00835DB2"/>
    <w:rsid w:val="00836E94"/>
    <w:rsid w:val="00845D49"/>
    <w:rsid w:val="0085095F"/>
    <w:rsid w:val="00877025"/>
    <w:rsid w:val="008A7FFC"/>
    <w:rsid w:val="008B09AE"/>
    <w:rsid w:val="008B6E04"/>
    <w:rsid w:val="008C7133"/>
    <w:rsid w:val="008E1C21"/>
    <w:rsid w:val="008F7E90"/>
    <w:rsid w:val="009064CD"/>
    <w:rsid w:val="009475BB"/>
    <w:rsid w:val="00961532"/>
    <w:rsid w:val="00981FEF"/>
    <w:rsid w:val="00994816"/>
    <w:rsid w:val="009A0620"/>
    <w:rsid w:val="009B6BA0"/>
    <w:rsid w:val="009C5150"/>
    <w:rsid w:val="009D5740"/>
    <w:rsid w:val="009E1630"/>
    <w:rsid w:val="009E48DA"/>
    <w:rsid w:val="00A01B52"/>
    <w:rsid w:val="00A07BA8"/>
    <w:rsid w:val="00A2345B"/>
    <w:rsid w:val="00A254E4"/>
    <w:rsid w:val="00A42FE0"/>
    <w:rsid w:val="00A43F2A"/>
    <w:rsid w:val="00A65B99"/>
    <w:rsid w:val="00A74FD6"/>
    <w:rsid w:val="00A94D7F"/>
    <w:rsid w:val="00AB62AE"/>
    <w:rsid w:val="00AD1ADA"/>
    <w:rsid w:val="00AE6963"/>
    <w:rsid w:val="00B10A1A"/>
    <w:rsid w:val="00B23F72"/>
    <w:rsid w:val="00B3468C"/>
    <w:rsid w:val="00B35FE9"/>
    <w:rsid w:val="00B53313"/>
    <w:rsid w:val="00B67D1D"/>
    <w:rsid w:val="00BB00E5"/>
    <w:rsid w:val="00BC397E"/>
    <w:rsid w:val="00BC5925"/>
    <w:rsid w:val="00BD05C8"/>
    <w:rsid w:val="00BD5A02"/>
    <w:rsid w:val="00BE4526"/>
    <w:rsid w:val="00C02753"/>
    <w:rsid w:val="00C0515D"/>
    <w:rsid w:val="00C267C7"/>
    <w:rsid w:val="00C34C1F"/>
    <w:rsid w:val="00C52B17"/>
    <w:rsid w:val="00C81705"/>
    <w:rsid w:val="00C8599D"/>
    <w:rsid w:val="00CD37E9"/>
    <w:rsid w:val="00D00569"/>
    <w:rsid w:val="00D15C56"/>
    <w:rsid w:val="00D236A5"/>
    <w:rsid w:val="00D251F7"/>
    <w:rsid w:val="00D46082"/>
    <w:rsid w:val="00D60463"/>
    <w:rsid w:val="00D65364"/>
    <w:rsid w:val="00D71BFA"/>
    <w:rsid w:val="00D90B74"/>
    <w:rsid w:val="00DD2F70"/>
    <w:rsid w:val="00E236C8"/>
    <w:rsid w:val="00E24D35"/>
    <w:rsid w:val="00E420C3"/>
    <w:rsid w:val="00E678CC"/>
    <w:rsid w:val="00E74A1E"/>
    <w:rsid w:val="00E81021"/>
    <w:rsid w:val="00E9731E"/>
    <w:rsid w:val="00ED1066"/>
    <w:rsid w:val="00EE1BCD"/>
    <w:rsid w:val="00EE43FF"/>
    <w:rsid w:val="00F21E0B"/>
    <w:rsid w:val="00F23D52"/>
    <w:rsid w:val="00F2424A"/>
    <w:rsid w:val="00F3382C"/>
    <w:rsid w:val="00F42606"/>
    <w:rsid w:val="00F54499"/>
    <w:rsid w:val="00F90BBD"/>
    <w:rsid w:val="00FB5D2E"/>
    <w:rsid w:val="00FE2466"/>
    <w:rsid w:val="00FF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C9307"/>
  <w15:chartTrackingRefBased/>
  <w15:docId w15:val="{9C52315B-F55E-470E-8CB4-6EE1059B1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C175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C17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4C17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1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43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30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254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254E4"/>
    <w:rPr>
      <w:i/>
      <w:iCs/>
    </w:rPr>
  </w:style>
  <w:style w:type="character" w:styleId="Strong">
    <w:name w:val="Strong"/>
    <w:basedOn w:val="DefaultParagraphFont"/>
    <w:uiPriority w:val="22"/>
    <w:qFormat/>
    <w:rsid w:val="00A254E4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C175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C175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4C1758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post-meta">
    <w:name w:val="post-meta"/>
    <w:basedOn w:val="Normal"/>
    <w:rsid w:val="004C1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-inline-block">
    <w:name w:val="d-inline-block"/>
    <w:basedOn w:val="DefaultParagraphFont"/>
    <w:rsid w:val="004C1758"/>
  </w:style>
  <w:style w:type="table" w:styleId="TableGrid">
    <w:name w:val="Table Grid"/>
    <w:basedOn w:val="TableNormal"/>
    <w:uiPriority w:val="39"/>
    <w:rsid w:val="005B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tralinespace">
    <w:name w:val="extralinespace"/>
    <w:basedOn w:val="Normal"/>
    <w:rsid w:val="009E16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rttext">
    <w:name w:val="arttext"/>
    <w:basedOn w:val="Normal"/>
    <w:rsid w:val="00E24D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8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702190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5826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78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79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074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8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834543">
                  <w:marLeft w:val="0"/>
                  <w:marRight w:val="0"/>
                  <w:marTop w:val="450"/>
                  <w:marBottom w:val="450"/>
                  <w:divBdr>
                    <w:top w:val="single" w:sz="6" w:space="8" w:color="EFEEE9"/>
                    <w:left w:val="single" w:sz="6" w:space="8" w:color="EFEEE9"/>
                    <w:bottom w:val="single" w:sz="6" w:space="8" w:color="EFEEE9"/>
                    <w:right w:val="single" w:sz="6" w:space="23" w:color="EFEEE9"/>
                  </w:divBdr>
                  <w:divsChild>
                    <w:div w:id="116492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6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44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18596">
                      <w:marLeft w:val="0"/>
                      <w:marRight w:val="0"/>
                      <w:marTop w:val="450"/>
                      <w:marBottom w:val="450"/>
                      <w:divBdr>
                        <w:top w:val="single" w:sz="6" w:space="8" w:color="EFEEE9"/>
                        <w:left w:val="single" w:sz="6" w:space="23" w:color="EFEEE9"/>
                        <w:bottom w:val="single" w:sz="6" w:space="8" w:color="EFEEE9"/>
                        <w:right w:val="single" w:sz="6" w:space="23" w:color="EFEEE9"/>
                      </w:divBdr>
                      <w:divsChild>
                        <w:div w:id="195705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2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98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nrich.maths.org/732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imul8.com/applications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d19</b:Tag>
    <b:SourceType>InternetSite</b:SourceType>
    <b:Guid>{4C0E9237-708A-46AA-AF33-7E57B3AE2B99}</b:Guid>
    <b:InternetSiteTitle>radiotimes</b:InternetSiteTitle>
    <b:Year>2019</b:Year>
    <b:Month>07</b:Month>
    <b:Day>15</b:Day>
    <b:URL>https://www.radiotimes.com/news/on-demand/2019-07-15/the-true-story-behind-sully-on-netflix/</b:URL>
    <b:RefOrder>2</b:RefOrder>
  </b:Source>
  <b:Source>
    <b:Tag>htt19</b:Tag>
    <b:SourceType>InternetSite</b:SourceType>
    <b:Guid>{5E2936ED-5A7E-4113-B101-16DFECAFA017}</b:Guid>
    <b:Title>https://www.radiotimes.com/</b:Title>
    <b:InternetSiteTitle>radiotimes</b:InternetSiteTitle>
    <b:Year>2019</b:Year>
    <b:Month>07</b:Month>
    <b:Day>15</b:Day>
    <b:URL>https://www.radiotimes.com/news/on-demand/2019-07-15/the-true-story-behind-sully-on-netflix/</b:URL>
    <b:RefOrder>3</b:RefOrder>
  </b:Source>
</b:Sources>
</file>

<file path=customXml/itemProps1.xml><?xml version="1.0" encoding="utf-8"?>
<ds:datastoreItem xmlns:ds="http://schemas.openxmlformats.org/officeDocument/2006/customXml" ds:itemID="{9FB90EA8-EF4D-4CE1-8167-2B8CADD9A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9</TotalTime>
  <Pages>2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102</cp:revision>
  <dcterms:created xsi:type="dcterms:W3CDTF">2020-10-28T00:11:00Z</dcterms:created>
  <dcterms:modified xsi:type="dcterms:W3CDTF">2020-11-04T20:16:00Z</dcterms:modified>
</cp:coreProperties>
</file>